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1EEB64CA" w14:textId="77777777" w:rsidR="00A3052B" w:rsidRPr="00A3052B" w:rsidRDefault="00A3052B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6"/>
        <w:gridCol w:w="1528"/>
        <w:gridCol w:w="2923"/>
        <w:gridCol w:w="4349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B0CA38F" w14:textId="77777777" w:rsidR="00A3052B" w:rsidRPr="00A3052B" w:rsidRDefault="00A3052B" w:rsidP="00A3052B">
      <w:pPr>
        <w:spacing w:after="12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AE0B041" w14:textId="0CD03980" w:rsidR="00E15884" w:rsidRPr="00A3052B" w:rsidRDefault="00E15884" w:rsidP="00A3052B">
      <w:pPr>
        <w:spacing w:after="120"/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5A70CADD" w14:textId="478669EE" w:rsidR="004A12DC" w:rsidRPr="00A3052B" w:rsidRDefault="00E15884" w:rsidP="00A3052B">
      <w:pPr>
        <w:spacing w:after="120"/>
        <w:rPr>
          <w:rFonts w:ascii="Times New Roman" w:eastAsia="Times New Roman" w:hAnsi="Times New Roman" w:cs="Times New Roman"/>
          <w:i/>
          <w:iCs/>
          <w:sz w:val="24"/>
          <w:szCs w:val="24"/>
          <w:lang w:val="sr-Latn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8016"/>
        <w:gridCol w:w="878"/>
      </w:tblGrid>
      <w:tr w:rsidR="002433DC" w:rsidRPr="004A12DC" w14:paraId="4B14ED5D" w14:textId="4ABC05ED" w:rsidTr="00CE2EC3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8016" w:type="dxa"/>
          </w:tcPr>
          <w:p w14:paraId="71F47AB9" w14:textId="1870D4B0" w:rsidR="005468FA" w:rsidRPr="004A12DC" w:rsidRDefault="002433DC" w:rsidP="005468FA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аменa спољних прозора и врата</w:t>
            </w:r>
            <w:r w:rsidR="00634521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, унутрашњих врата према негрејаном простору</w:t>
            </w:r>
            <w:bookmarkStart w:id="0" w:name="_GoBack"/>
            <w:bookmarkEnd w:id="0"/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878" w:type="dxa"/>
          </w:tcPr>
          <w:p w14:paraId="2A3C29B1" w14:textId="51C6ABC6" w:rsidR="005468FA" w:rsidRDefault="005468FA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14:paraId="4C276708" w14:textId="77777777" w:rsidR="005468FA" w:rsidRPr="005468FA" w:rsidRDefault="005468FA" w:rsidP="005468FA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14:paraId="41BB9867" w14:textId="77777777" w:rsidR="005468FA" w:rsidRPr="005468FA" w:rsidRDefault="005468FA" w:rsidP="005468FA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14:paraId="4DB8A1B2" w14:textId="54D27438" w:rsidR="005468FA" w:rsidRDefault="005468FA" w:rsidP="005468FA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14:paraId="28C16927" w14:textId="1EEBCAB9" w:rsidR="005468FA" w:rsidRDefault="005468FA" w:rsidP="005468FA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14:paraId="56CCCE9B" w14:textId="0A1F0161" w:rsidR="005468FA" w:rsidRDefault="005468FA" w:rsidP="005468FA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14:paraId="62849D62" w14:textId="77777777" w:rsidR="002433DC" w:rsidRPr="005468FA" w:rsidRDefault="002433DC" w:rsidP="005468FA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440EAF46" w14:textId="36F7B818" w:rsidTr="00CE2EC3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8016" w:type="dxa"/>
          </w:tcPr>
          <w:p w14:paraId="26D7E8E7" w14:textId="483A60E0" w:rsidR="002433DC" w:rsidRPr="004A12DC" w:rsidRDefault="00CE2EC3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</w:t>
            </w:r>
            <w:r w:rsidR="002433DC"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878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00CE2EC3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lastRenderedPageBreak/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8016" w:type="dxa"/>
          </w:tcPr>
          <w:p w14:paraId="125B78B8" w14:textId="307B2D0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78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00CE2EC3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8016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878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00CE2EC3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8016" w:type="dxa"/>
          </w:tcPr>
          <w:p w14:paraId="3E0E2D2B" w14:textId="0F2AD318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878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00CE2EC3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8016" w:type="dxa"/>
          </w:tcPr>
          <w:p w14:paraId="6199EBB8" w14:textId="347FD55A" w:rsidR="002433DC" w:rsidRPr="00C7313D" w:rsidRDefault="005468FA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878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81E37" w:rsidRPr="004A12DC" w14:paraId="1CF129D9" w14:textId="77777777" w:rsidTr="00CE2EC3">
        <w:tc>
          <w:tcPr>
            <w:tcW w:w="456" w:type="dxa"/>
            <w:shd w:val="clear" w:color="auto" w:fill="FFFFFF" w:themeFill="background1"/>
            <w:vAlign w:val="center"/>
          </w:tcPr>
          <w:p w14:paraId="4123F3CF" w14:textId="6ADF3189" w:rsidR="00581E37" w:rsidRDefault="00581E37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a</w:t>
            </w:r>
          </w:p>
        </w:tc>
        <w:tc>
          <w:tcPr>
            <w:tcW w:w="8016" w:type="dxa"/>
          </w:tcPr>
          <w:p w14:paraId="1B4D1D0D" w14:textId="615ABEAA" w:rsidR="00581E37" w:rsidRPr="00581E37" w:rsidRDefault="00581E37" w:rsidP="00581E3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878" w:type="dxa"/>
          </w:tcPr>
          <w:p w14:paraId="78602ED2" w14:textId="77777777" w:rsidR="00581E37" w:rsidRPr="004A12DC" w:rsidRDefault="00581E37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00CE2EC3">
        <w:tc>
          <w:tcPr>
            <w:tcW w:w="456" w:type="dxa"/>
          </w:tcPr>
          <w:p w14:paraId="7D95DF50" w14:textId="2728AD45" w:rsidR="00C7313D" w:rsidRPr="004A12DC" w:rsidRDefault="005468FA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5</w:t>
            </w:r>
          </w:p>
        </w:tc>
        <w:tc>
          <w:tcPr>
            <w:tcW w:w="8016" w:type="dxa"/>
          </w:tcPr>
          <w:p w14:paraId="79A50728" w14:textId="2B09D80D" w:rsidR="00C7313D" w:rsidRPr="00C7313D" w:rsidRDefault="005468FA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</w:p>
        </w:tc>
        <w:tc>
          <w:tcPr>
            <w:tcW w:w="878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81E37" w:rsidRPr="004A12DC" w14:paraId="554495C3" w14:textId="77777777" w:rsidTr="00CE2EC3">
        <w:tc>
          <w:tcPr>
            <w:tcW w:w="456" w:type="dxa"/>
          </w:tcPr>
          <w:p w14:paraId="365A3CD8" w14:textId="433246A3" w:rsidR="00581E37" w:rsidRPr="00581E37" w:rsidRDefault="00581E37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a</w:t>
            </w:r>
          </w:p>
        </w:tc>
        <w:tc>
          <w:tcPr>
            <w:tcW w:w="8016" w:type="dxa"/>
          </w:tcPr>
          <w:p w14:paraId="3EDCEBBB" w14:textId="615D7172" w:rsidR="00581E37" w:rsidRPr="00581E37" w:rsidRDefault="00581E37" w:rsidP="00581E3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878" w:type="dxa"/>
          </w:tcPr>
          <w:p w14:paraId="3C4C46CA" w14:textId="77777777" w:rsidR="00581E37" w:rsidRPr="004A12DC" w:rsidRDefault="00581E37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00CE2EC3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33B2392C" w:rsidR="002433DC" w:rsidRPr="005468FA" w:rsidRDefault="005468FA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6</w:t>
            </w:r>
          </w:p>
        </w:tc>
        <w:tc>
          <w:tcPr>
            <w:tcW w:w="8016" w:type="dxa"/>
          </w:tcPr>
          <w:p w14:paraId="2DCC25B3" w14:textId="4FB2DAAB" w:rsidR="002433DC" w:rsidRPr="00C7313D" w:rsidRDefault="005468FA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  <w:tc>
          <w:tcPr>
            <w:tcW w:w="878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3052B" w:rsidRPr="004A12DC" w14:paraId="6CD2C58D" w14:textId="77777777" w:rsidTr="00CE2EC3">
        <w:tc>
          <w:tcPr>
            <w:tcW w:w="456" w:type="dxa"/>
            <w:shd w:val="clear" w:color="auto" w:fill="FFFFFF" w:themeFill="background1"/>
            <w:vAlign w:val="center"/>
          </w:tcPr>
          <w:p w14:paraId="4D46FA90" w14:textId="2DCB604B" w:rsidR="00A3052B" w:rsidRDefault="00A3052B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6а</w:t>
            </w:r>
          </w:p>
        </w:tc>
        <w:tc>
          <w:tcPr>
            <w:tcW w:w="8016" w:type="dxa"/>
          </w:tcPr>
          <w:p w14:paraId="3707555B" w14:textId="3CCC6693" w:rsidR="00A3052B" w:rsidRPr="00A3052B" w:rsidRDefault="00A3052B" w:rsidP="00A3052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6</w:t>
            </w:r>
          </w:p>
        </w:tc>
        <w:tc>
          <w:tcPr>
            <w:tcW w:w="878" w:type="dxa"/>
          </w:tcPr>
          <w:p w14:paraId="2F62653E" w14:textId="77777777" w:rsidR="00A3052B" w:rsidRPr="004A12DC" w:rsidRDefault="00A3052B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00CE2EC3">
        <w:tc>
          <w:tcPr>
            <w:tcW w:w="456" w:type="dxa"/>
          </w:tcPr>
          <w:p w14:paraId="689237E4" w14:textId="30D5ED0E" w:rsidR="00C7313D" w:rsidRPr="004A12DC" w:rsidRDefault="005468FA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7</w:t>
            </w:r>
          </w:p>
        </w:tc>
        <w:tc>
          <w:tcPr>
            <w:tcW w:w="8016" w:type="dxa"/>
          </w:tcPr>
          <w:p w14:paraId="4C772428" w14:textId="71F1B035" w:rsidR="00C7313D" w:rsidRPr="00581E37" w:rsidRDefault="005468FA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колектора у инсталацију за централну припрему потрошне </w:t>
            </w:r>
            <w:r w:rsidR="00581E3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топле воде</w:t>
            </w:r>
          </w:p>
        </w:tc>
        <w:tc>
          <w:tcPr>
            <w:tcW w:w="878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E2EC3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1B5231B" w:rsidR="002433DC" w:rsidRPr="005468FA" w:rsidRDefault="005468FA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8</w:t>
            </w:r>
          </w:p>
        </w:tc>
        <w:tc>
          <w:tcPr>
            <w:tcW w:w="8016" w:type="dxa"/>
          </w:tcPr>
          <w:p w14:paraId="59601AFC" w14:textId="2E4E4E38" w:rsidR="002433DC" w:rsidRPr="00C7313D" w:rsidRDefault="005468FA" w:rsidP="00581E3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</w:t>
            </w:r>
          </w:p>
        </w:tc>
        <w:tc>
          <w:tcPr>
            <w:tcW w:w="878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67C8378" w14:textId="3B4EF5EB" w:rsidR="003F4A9D" w:rsidRPr="004A12DC" w:rsidRDefault="003F4A9D" w:rsidP="00A3052B">
      <w:pPr>
        <w:spacing w:after="12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76A970" w14:textId="4B86011E"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6ED4BD1F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005468F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5468FA" w:rsidRPr="004A12DC" w14:paraId="2AE6537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1537B317" w14:textId="77777777" w:rsidR="005468FA" w:rsidRPr="004A12DC" w:rsidRDefault="005468FA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14DE300E" w14:textId="77777777" w:rsidR="005468FA" w:rsidRPr="004A12DC" w:rsidRDefault="005468FA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5468FA" w:rsidRPr="004A12DC" w14:paraId="6D17BFB0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27E4C876" w14:textId="77777777" w:rsidR="005468FA" w:rsidRPr="004A12DC" w:rsidRDefault="005468FA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0EEB1F2D" w14:textId="77777777" w:rsidR="005468FA" w:rsidRPr="004A12DC" w:rsidRDefault="005468FA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5468FA" w:rsidRPr="004A12DC" w14:paraId="44C145B9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90DE8FE" w14:textId="77777777" w:rsidR="005468FA" w:rsidRPr="004A12DC" w:rsidRDefault="005468FA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35B03A81" w14:textId="77777777" w:rsidR="005468FA" w:rsidRPr="004A12DC" w:rsidRDefault="005468FA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FEEF08" w14:textId="77777777" w:rsidR="00A35266" w:rsidRDefault="00A35266" w:rsidP="008A6F6C">
      <w:pPr>
        <w:spacing w:after="0" w:line="240" w:lineRule="auto"/>
      </w:pPr>
      <w:r>
        <w:separator/>
      </w:r>
    </w:p>
  </w:endnote>
  <w:endnote w:type="continuationSeparator" w:id="0">
    <w:p w14:paraId="496C994E" w14:textId="77777777" w:rsidR="00A35266" w:rsidRDefault="00A35266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2DE8C7" w14:textId="77777777" w:rsidR="00A35266" w:rsidRDefault="00A35266" w:rsidP="008A6F6C">
      <w:pPr>
        <w:spacing w:after="0" w:line="240" w:lineRule="auto"/>
      </w:pPr>
      <w:r>
        <w:separator/>
      </w:r>
    </w:p>
  </w:footnote>
  <w:footnote w:type="continuationSeparator" w:id="0">
    <w:p w14:paraId="3D793904" w14:textId="77777777" w:rsidR="00A35266" w:rsidRDefault="00A35266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E2C07A" w14:textId="10A65744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</w:t>
    </w:r>
    <w:r w:rsidR="00E029E2">
      <w:rPr>
        <w:rFonts w:ascii="Times New Roman" w:hAnsi="Times New Roman" w:cs="Times New Roman"/>
        <w:b/>
        <w:sz w:val="24"/>
        <w:szCs w:val="24"/>
        <w:lang w:val="sr-Cyrl-CS"/>
      </w:rPr>
      <w:t>нергија и енергетска ефикасност</w:t>
    </w:r>
    <w:r w:rsidRPr="004A12DC">
      <w:rPr>
        <w:rFonts w:ascii="Times New Roman" w:hAnsi="Times New Roman" w:cs="Times New Roman"/>
        <w:b/>
        <w:sz w:val="24"/>
        <w:szCs w:val="24"/>
        <w:lang w:val="sr-Cyrl-CS"/>
      </w:rPr>
      <w:t xml:space="preserve">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844BB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D223D"/>
    <w:rsid w:val="002E0039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0779B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468FA"/>
    <w:rsid w:val="0055220F"/>
    <w:rsid w:val="005544E7"/>
    <w:rsid w:val="00561E41"/>
    <w:rsid w:val="0056283D"/>
    <w:rsid w:val="0056740E"/>
    <w:rsid w:val="0057038C"/>
    <w:rsid w:val="005736D7"/>
    <w:rsid w:val="00581E3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34521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052B"/>
    <w:rsid w:val="00A35266"/>
    <w:rsid w:val="00A35B3D"/>
    <w:rsid w:val="00A40E14"/>
    <w:rsid w:val="00A713B6"/>
    <w:rsid w:val="00A81022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2EC3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4F69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E5E17"/>
    <w:rsid w:val="00DF11E0"/>
    <w:rsid w:val="00E017E3"/>
    <w:rsid w:val="00E029E2"/>
    <w:rsid w:val="00E038A9"/>
    <w:rsid w:val="00E10DEA"/>
    <w:rsid w:val="00E113A5"/>
    <w:rsid w:val="00E12BE3"/>
    <w:rsid w:val="00E15884"/>
    <w:rsid w:val="00E32822"/>
    <w:rsid w:val="00E42B36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AC1756-0048-420C-9E70-6CDB43D1A60A}">
  <ds:schemaRefs>
    <ds:schemaRef ds:uri="http://purl.org/dc/terms/"/>
    <ds:schemaRef ds:uri="http://schemas.microsoft.com/office/2006/metadata/properties"/>
    <ds:schemaRef ds:uri="64de8687-fba9-40b2-b00d-4ecc1c7a8b27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502358B0-DE96-4A4D-BEDF-C71E79B616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iki</cp:lastModifiedBy>
  <cp:revision>2</cp:revision>
  <cp:lastPrinted>2022-04-13T17:00:00Z</cp:lastPrinted>
  <dcterms:created xsi:type="dcterms:W3CDTF">2025-12-12T12:24:00Z</dcterms:created>
  <dcterms:modified xsi:type="dcterms:W3CDTF">2025-12-12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